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85864" w14:textId="77777777" w:rsidR="00004CD3" w:rsidRPr="00094599" w:rsidRDefault="00004CD3" w:rsidP="00004CD3">
      <w:pPr>
        <w:jc w:val="center"/>
        <w:rPr>
          <w:b/>
          <w:bCs/>
        </w:rPr>
      </w:pPr>
      <w:r w:rsidRPr="00094599">
        <w:rPr>
          <w:b/>
          <w:bCs/>
        </w:rPr>
        <w:t>ANEXO II – RELATÓRIO DE AVALIAÇÃO DA PROPOSTA DE PESQUISA</w:t>
      </w:r>
    </w:p>
    <w:tbl>
      <w:tblPr>
        <w:tblW w:w="9710" w:type="dxa"/>
        <w:tblInd w:w="-142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710"/>
      </w:tblGrid>
      <w:tr w:rsidR="00004CD3" w:rsidRPr="00743806" w14:paraId="2AFC3D17" w14:textId="77777777" w:rsidTr="005A213D">
        <w:trPr>
          <w:cantSplit/>
          <w:trHeight w:val="80"/>
        </w:trPr>
        <w:tc>
          <w:tcPr>
            <w:tcW w:w="971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bottom"/>
          </w:tcPr>
          <w:p w14:paraId="325FA9D0" w14:textId="550A37FE" w:rsidR="00004CD3" w:rsidRDefault="00004CD3" w:rsidP="005A213D">
            <w:pPr>
              <w:spacing w:after="0"/>
            </w:pPr>
            <w:r>
              <w:t>O objetivo de</w:t>
            </w:r>
            <w:r w:rsidR="00094599">
              <w:t>ste</w:t>
            </w:r>
            <w:r>
              <w:t xml:space="preserve"> relatório é servir como ferramenta para o </w:t>
            </w:r>
            <w:r w:rsidR="00094599" w:rsidRPr="00094599">
              <w:rPr>
                <w:b/>
                <w:bCs/>
                <w:u w:val="single"/>
              </w:rPr>
              <w:t>Professor Orientador</w:t>
            </w:r>
            <w:r w:rsidR="00094599">
              <w:t xml:space="preserve"> </w:t>
            </w:r>
            <w:r>
              <w:t>avaliar a proposta de pesquisa desenvolvido na disciplina de T</w:t>
            </w:r>
            <w:r w:rsidR="00094599">
              <w:t xml:space="preserve">rabalho de </w:t>
            </w:r>
            <w:r>
              <w:t>C</w:t>
            </w:r>
            <w:r w:rsidR="00094599">
              <w:t xml:space="preserve">onclusão de </w:t>
            </w:r>
            <w:r>
              <w:t>C</w:t>
            </w:r>
            <w:r w:rsidR="00094599">
              <w:t>urso</w:t>
            </w:r>
            <w:r>
              <w:t xml:space="preserve"> I </w:t>
            </w:r>
            <w:r w:rsidR="00094599" w:rsidRPr="00094599">
              <w:rPr>
                <w:b/>
                <w:bCs/>
                <w:u w:val="single"/>
              </w:rPr>
              <w:t>ANTES</w:t>
            </w:r>
            <w:r w:rsidR="00094599">
              <w:t xml:space="preserve"> </w:t>
            </w:r>
            <w:r>
              <w:t>do encaminhamento para o professor da disciplina</w:t>
            </w:r>
            <w:r w:rsidR="00094599">
              <w:t xml:space="preserve"> / </w:t>
            </w:r>
            <w:r>
              <w:t>banca.</w:t>
            </w:r>
          </w:p>
          <w:p w14:paraId="019778A7" w14:textId="04A46913" w:rsidR="00094599" w:rsidRPr="00743806" w:rsidRDefault="00094599" w:rsidP="005A213D">
            <w:pPr>
              <w:spacing w:after="0"/>
              <w:rPr>
                <w:rFonts w:cs="Arial"/>
                <w:b/>
              </w:rPr>
            </w:pPr>
          </w:p>
        </w:tc>
      </w:tr>
      <w:tr w:rsidR="00004CD3" w:rsidRPr="00743806" w14:paraId="55E72D26" w14:textId="77777777" w:rsidTr="005A213D">
        <w:trPr>
          <w:cantSplit/>
          <w:trHeight w:val="43"/>
        </w:trPr>
        <w:tc>
          <w:tcPr>
            <w:tcW w:w="9710" w:type="dxa"/>
            <w:tcBorders>
              <w:top w:val="single" w:sz="6" w:space="0" w:color="C0C0C0"/>
              <w:left w:val="nil"/>
              <w:bottom w:val="single" w:sz="6" w:space="0" w:color="C0C0C0"/>
              <w:right w:val="nil"/>
            </w:tcBorders>
            <w:vAlign w:val="bottom"/>
          </w:tcPr>
          <w:p w14:paraId="29C06B75" w14:textId="77777777" w:rsidR="00004CD3" w:rsidRPr="00743806" w:rsidRDefault="00004CD3" w:rsidP="005A213D">
            <w:pPr>
              <w:spacing w:after="0"/>
              <w:jc w:val="left"/>
              <w:rPr>
                <w:rFonts w:cs="Arial"/>
              </w:rPr>
            </w:pPr>
            <w:r>
              <w:rPr>
                <w:rFonts w:cs="Arial"/>
              </w:rPr>
              <w:t>Orientando</w:t>
            </w:r>
            <w:r w:rsidRPr="00743806">
              <w:rPr>
                <w:rFonts w:cs="Arial"/>
              </w:rPr>
              <w:t xml:space="preserve">: </w:t>
            </w:r>
          </w:p>
        </w:tc>
      </w:tr>
      <w:tr w:rsidR="00004CD3" w:rsidRPr="00743806" w14:paraId="652C5978" w14:textId="77777777" w:rsidTr="005A213D">
        <w:trPr>
          <w:cantSplit/>
          <w:trHeight w:val="259"/>
        </w:trPr>
        <w:tc>
          <w:tcPr>
            <w:tcW w:w="9710" w:type="dxa"/>
            <w:tcBorders>
              <w:top w:val="single" w:sz="6" w:space="0" w:color="C0C0C0"/>
              <w:left w:val="nil"/>
              <w:bottom w:val="single" w:sz="6" w:space="0" w:color="C0C0C0"/>
              <w:right w:val="nil"/>
            </w:tcBorders>
            <w:vAlign w:val="bottom"/>
          </w:tcPr>
          <w:p w14:paraId="20BBF17F" w14:textId="77777777" w:rsidR="00004CD3" w:rsidRPr="00743806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rientador:</w:t>
            </w:r>
          </w:p>
        </w:tc>
      </w:tr>
      <w:tr w:rsidR="00004CD3" w:rsidRPr="00743806" w14:paraId="213B8A8B" w14:textId="77777777" w:rsidTr="005A213D">
        <w:trPr>
          <w:cantSplit/>
          <w:trHeight w:val="284"/>
        </w:trPr>
        <w:tc>
          <w:tcPr>
            <w:tcW w:w="9710" w:type="dxa"/>
            <w:tcBorders>
              <w:top w:val="single" w:sz="8" w:space="0" w:color="C0C0C0"/>
              <w:left w:val="nil"/>
              <w:bottom w:val="single" w:sz="8" w:space="0" w:color="C0C0C0"/>
              <w:right w:val="nil"/>
            </w:tcBorders>
            <w:vAlign w:val="center"/>
          </w:tcPr>
          <w:p w14:paraId="6550CB2B" w14:textId="77777777" w:rsidR="00004CD3" w:rsidRDefault="00004CD3" w:rsidP="005A213D">
            <w:pPr>
              <w:spacing w:after="0"/>
              <w:rPr>
                <w:rFonts w:cs="Arial"/>
              </w:rPr>
            </w:pPr>
            <w:r w:rsidRPr="00743806">
              <w:rPr>
                <w:rFonts w:cs="Arial"/>
              </w:rPr>
              <w:t xml:space="preserve">Título </w:t>
            </w:r>
            <w:r>
              <w:rPr>
                <w:rFonts w:cs="Arial"/>
              </w:rPr>
              <w:t>da proposta de pesquisa</w:t>
            </w:r>
            <w:r w:rsidRPr="00743806">
              <w:rPr>
                <w:rFonts w:cs="Arial"/>
              </w:rPr>
              <w:t xml:space="preserve">: </w:t>
            </w:r>
          </w:p>
          <w:p w14:paraId="7968364E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2B59C554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018F1825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6B784E28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7171439B" w14:textId="699DF2CB" w:rsidR="00094599" w:rsidRPr="00743806" w:rsidRDefault="00094599" w:rsidP="005A213D">
            <w:pPr>
              <w:spacing w:after="0"/>
              <w:rPr>
                <w:rFonts w:cs="Arial"/>
              </w:rPr>
            </w:pPr>
          </w:p>
        </w:tc>
      </w:tr>
      <w:tr w:rsidR="00004CD3" w:rsidRPr="00743806" w14:paraId="4DD385D4" w14:textId="77777777" w:rsidTr="005A213D">
        <w:trPr>
          <w:cantSplit/>
          <w:trHeight w:val="60"/>
        </w:trPr>
        <w:tc>
          <w:tcPr>
            <w:tcW w:w="9710" w:type="dxa"/>
            <w:tcBorders>
              <w:top w:val="single" w:sz="6" w:space="0" w:color="C0C0C0"/>
              <w:left w:val="nil"/>
              <w:bottom w:val="single" w:sz="18" w:space="0" w:color="auto"/>
              <w:right w:val="nil"/>
            </w:tcBorders>
            <w:vAlign w:val="bottom"/>
          </w:tcPr>
          <w:p w14:paraId="66FE88D0" w14:textId="77777777" w:rsidR="00004CD3" w:rsidRPr="000102AC" w:rsidRDefault="00004CD3" w:rsidP="005A213D">
            <w:pPr>
              <w:spacing w:after="0"/>
              <w:jc w:val="left"/>
              <w:rPr>
                <w:rFonts w:cs="Arial"/>
              </w:rPr>
            </w:pPr>
          </w:p>
        </w:tc>
      </w:tr>
      <w:tr w:rsidR="00004CD3" w:rsidRPr="00743806" w14:paraId="191E561B" w14:textId="77777777" w:rsidTr="005A213D">
        <w:trPr>
          <w:cantSplit/>
          <w:trHeight w:val="60"/>
        </w:trPr>
        <w:tc>
          <w:tcPr>
            <w:tcW w:w="9710" w:type="dxa"/>
            <w:tcBorders>
              <w:top w:val="single" w:sz="6" w:space="0" w:color="C0C0C0"/>
              <w:left w:val="nil"/>
              <w:bottom w:val="single" w:sz="4" w:space="0" w:color="auto"/>
              <w:right w:val="nil"/>
            </w:tcBorders>
            <w:vAlign w:val="bottom"/>
          </w:tcPr>
          <w:p w14:paraId="46C1EFEE" w14:textId="1AF0934F" w:rsidR="00004CD3" w:rsidRPr="000102AC" w:rsidRDefault="00004CD3" w:rsidP="00094599">
            <w:pPr>
              <w:spacing w:after="0"/>
              <w:rPr>
                <w:rFonts w:cs="Arial"/>
              </w:rPr>
            </w:pPr>
            <w:r w:rsidRPr="000102AC">
              <w:rPr>
                <w:rFonts w:cs="Arial"/>
              </w:rPr>
              <w:t xml:space="preserve">A introdução apresenta </w:t>
            </w:r>
            <w:r w:rsidRPr="000102AC">
              <w:t>contextualiza</w:t>
            </w:r>
            <w:r>
              <w:t>ção</w:t>
            </w:r>
            <w:r w:rsidRPr="000102AC">
              <w:t xml:space="preserve"> </w:t>
            </w:r>
            <w:r>
              <w:t>d</w:t>
            </w:r>
            <w:r w:rsidRPr="000102AC">
              <w:t>o tema do trabalho, problemática e problema, objetivos e justificativa da pesquisa, definição da pergunta de pesquisa e o avanço da fronteira do</w:t>
            </w:r>
            <w:r w:rsidR="00094599">
              <w:t xml:space="preserve"> </w:t>
            </w:r>
            <w:r w:rsidRPr="000102AC">
              <w:t>conhecimento para a Engenharia de Transportes</w:t>
            </w:r>
            <w:r>
              <w:t>?</w:t>
            </w:r>
          </w:p>
        </w:tc>
      </w:tr>
      <w:tr w:rsidR="00004CD3" w:rsidRPr="00743806" w14:paraId="34275315" w14:textId="77777777" w:rsidTr="005A213D">
        <w:trPr>
          <w:cantSplit/>
          <w:trHeight w:val="232"/>
        </w:trPr>
        <w:tc>
          <w:tcPr>
            <w:tcW w:w="9710" w:type="dxa"/>
            <w:tcBorders>
              <w:top w:val="single" w:sz="4" w:space="0" w:color="auto"/>
              <w:left w:val="nil"/>
              <w:bottom w:val="single" w:sz="8" w:space="0" w:color="C0C0C0"/>
              <w:right w:val="nil"/>
            </w:tcBorders>
            <w:vAlign w:val="center"/>
          </w:tcPr>
          <w:p w14:paraId="232E3754" w14:textId="77777777" w:rsidR="00004CD3" w:rsidRDefault="00004CD3" w:rsidP="005A213D">
            <w:pPr>
              <w:spacing w:after="0"/>
              <w:jc w:val="left"/>
              <w:rPr>
                <w:rFonts w:cs="Arial"/>
              </w:rPr>
            </w:pPr>
          </w:p>
          <w:p w14:paraId="7D92251F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0885E3E9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72E15F6F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4D89B185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3BD9F8B7" w14:textId="4B17078E" w:rsidR="00094599" w:rsidRPr="00743806" w:rsidRDefault="00094599" w:rsidP="005A213D">
            <w:pPr>
              <w:spacing w:after="0"/>
              <w:jc w:val="left"/>
              <w:rPr>
                <w:rFonts w:cs="Arial"/>
              </w:rPr>
            </w:pPr>
          </w:p>
        </w:tc>
      </w:tr>
      <w:tr w:rsidR="00004CD3" w:rsidRPr="00743806" w14:paraId="22777D55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9A0326" w14:textId="77777777" w:rsidR="00004CD3" w:rsidRPr="000102AC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</w:t>
            </w:r>
            <w:r w:rsidRPr="002A4901">
              <w:rPr>
                <w:rFonts w:cs="Arial"/>
              </w:rPr>
              <w:t xml:space="preserve"> </w:t>
            </w:r>
            <w:r>
              <w:rPr>
                <w:rFonts w:cs="Arial"/>
              </w:rPr>
              <w:t>r</w:t>
            </w:r>
            <w:r w:rsidRPr="002A4901">
              <w:rPr>
                <w:rFonts w:cs="Arial"/>
              </w:rPr>
              <w:t xml:space="preserve">eferencial </w:t>
            </w:r>
            <w:r>
              <w:rPr>
                <w:rFonts w:cs="Arial"/>
              </w:rPr>
              <w:t>t</w:t>
            </w:r>
            <w:r w:rsidRPr="002A4901">
              <w:rPr>
                <w:rFonts w:cs="Arial"/>
              </w:rPr>
              <w:t>eórico com estado da arte e fundamentação teórica</w:t>
            </w:r>
            <w:r>
              <w:rPr>
                <w:rFonts w:cs="Arial"/>
              </w:rPr>
              <w:t xml:space="preserve"> está adequado</w:t>
            </w:r>
            <w:r w:rsidRPr="001A6BCE">
              <w:rPr>
                <w:rFonts w:cs="Arial"/>
              </w:rPr>
              <w:t>?</w:t>
            </w:r>
          </w:p>
        </w:tc>
      </w:tr>
      <w:tr w:rsidR="00004CD3" w:rsidRPr="00743806" w14:paraId="522C7A74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10F323C8" w14:textId="77777777" w:rsidR="00004CD3" w:rsidRDefault="00004CD3" w:rsidP="005A213D">
            <w:pPr>
              <w:spacing w:after="0"/>
              <w:jc w:val="left"/>
              <w:rPr>
                <w:rFonts w:cs="Arial"/>
              </w:rPr>
            </w:pPr>
          </w:p>
          <w:p w14:paraId="3C819066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371F33A9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0104653F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227F1714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5BD9DC68" w14:textId="77777777" w:rsidR="00094599" w:rsidRDefault="00094599" w:rsidP="005A213D">
            <w:pPr>
              <w:spacing w:after="0"/>
              <w:jc w:val="left"/>
              <w:rPr>
                <w:rFonts w:cs="Arial"/>
              </w:rPr>
            </w:pPr>
          </w:p>
          <w:p w14:paraId="7F5DF27C" w14:textId="00A52DC7" w:rsidR="00094599" w:rsidRPr="00743806" w:rsidRDefault="00094599" w:rsidP="005A213D">
            <w:pPr>
              <w:spacing w:after="0"/>
              <w:jc w:val="left"/>
              <w:rPr>
                <w:rFonts w:cs="Arial"/>
              </w:rPr>
            </w:pPr>
          </w:p>
        </w:tc>
      </w:tr>
      <w:tr w:rsidR="00004CD3" w:rsidRPr="00956D64" w14:paraId="53DF1CFE" w14:textId="77777777" w:rsidTr="005A213D">
        <w:trPr>
          <w:cantSplit/>
          <w:trHeight w:val="315"/>
        </w:trPr>
        <w:tc>
          <w:tcPr>
            <w:tcW w:w="9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629447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s métodos a serem utilizados estão claros?</w:t>
            </w:r>
          </w:p>
        </w:tc>
      </w:tr>
      <w:tr w:rsidR="00004CD3" w:rsidRPr="00956D64" w14:paraId="65FCA3B3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49ACEA7F" w14:textId="77777777" w:rsidR="00004CD3" w:rsidRDefault="00004CD3" w:rsidP="005A213D">
            <w:pPr>
              <w:spacing w:after="0"/>
              <w:rPr>
                <w:rFonts w:cs="Arial"/>
              </w:rPr>
            </w:pPr>
          </w:p>
          <w:p w14:paraId="47626EA0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35D657C3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21060766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3851DEC8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4C6F542A" w14:textId="7F5699A9" w:rsidR="00094599" w:rsidRPr="00956D64" w:rsidRDefault="00094599" w:rsidP="005A213D">
            <w:pPr>
              <w:spacing w:after="0"/>
              <w:rPr>
                <w:rFonts w:cs="Arial"/>
              </w:rPr>
            </w:pPr>
          </w:p>
        </w:tc>
      </w:tr>
      <w:tr w:rsidR="00004CD3" w:rsidRPr="00956D64" w14:paraId="14E5FE61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20FF11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s resultados esperados geram contribuições para a Engenharia de Transportes?</w:t>
            </w:r>
          </w:p>
        </w:tc>
      </w:tr>
      <w:tr w:rsidR="00004CD3" w:rsidRPr="00956D64" w14:paraId="41706A9B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1FFBF254" w14:textId="77777777" w:rsidR="00004CD3" w:rsidRDefault="00004CD3" w:rsidP="005A213D">
            <w:pPr>
              <w:spacing w:after="0"/>
              <w:rPr>
                <w:rFonts w:cs="Arial"/>
              </w:rPr>
            </w:pPr>
          </w:p>
          <w:p w14:paraId="631A8D45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00ADBAF5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62768D21" w14:textId="6345CE34" w:rsidR="00094599" w:rsidRDefault="00094599" w:rsidP="005A213D">
            <w:pPr>
              <w:spacing w:after="0"/>
              <w:rPr>
                <w:rFonts w:cs="Arial"/>
              </w:rPr>
            </w:pPr>
          </w:p>
          <w:p w14:paraId="08048141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1E0BB01F" w14:textId="7911289A" w:rsidR="00094599" w:rsidRPr="00956D64" w:rsidRDefault="00094599" w:rsidP="005A213D">
            <w:pPr>
              <w:spacing w:after="0"/>
              <w:rPr>
                <w:rFonts w:cs="Arial"/>
              </w:rPr>
            </w:pPr>
          </w:p>
        </w:tc>
      </w:tr>
      <w:tr w:rsidR="00004CD3" w:rsidRPr="00956D64" w14:paraId="470728D9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0B691E1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A infraestrutura e recursos necessários para realização da pesquisa estão disponíveis?</w:t>
            </w:r>
          </w:p>
        </w:tc>
      </w:tr>
      <w:tr w:rsidR="00094599" w:rsidRPr="00956D64" w14:paraId="2D97C923" w14:textId="77777777" w:rsidTr="00E40E6F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</w:tcPr>
          <w:p w14:paraId="44C089DA" w14:textId="29D7FFE2" w:rsidR="00094599" w:rsidRDefault="00094599" w:rsidP="00094599">
            <w:pPr>
              <w:tabs>
                <w:tab w:val="left" w:pos="2685"/>
              </w:tabs>
              <w:spacing w:after="0"/>
              <w:rPr>
                <w:rFonts w:cs="Arial"/>
              </w:rPr>
            </w:pPr>
            <w:r>
              <w:rPr>
                <w:rFonts w:cs="Arial"/>
              </w:rPr>
              <w:lastRenderedPageBreak/>
              <w:tab/>
            </w:r>
          </w:p>
          <w:p w14:paraId="72F60C40" w14:textId="77777777" w:rsidR="00094599" w:rsidRPr="00094599" w:rsidRDefault="00094599" w:rsidP="00094599">
            <w:pPr>
              <w:tabs>
                <w:tab w:val="left" w:pos="2685"/>
              </w:tabs>
              <w:spacing w:after="0"/>
              <w:rPr>
                <w:rFonts w:cs="Arial"/>
              </w:rPr>
            </w:pPr>
          </w:p>
          <w:p w14:paraId="29755161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14BFC045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1B3FDC3A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45FA478D" w14:textId="370497ED" w:rsidR="00094599" w:rsidRPr="00956D64" w:rsidRDefault="00094599" w:rsidP="00094599">
            <w:pPr>
              <w:spacing w:after="0"/>
              <w:rPr>
                <w:rFonts w:cs="Arial"/>
              </w:rPr>
            </w:pPr>
          </w:p>
        </w:tc>
      </w:tr>
      <w:tr w:rsidR="00004CD3" w:rsidRPr="00956D64" w14:paraId="6E6FD4F3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0C002F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O cronograma apresentado é real e factível de ser realizado em um semestre letivo?</w:t>
            </w:r>
          </w:p>
        </w:tc>
      </w:tr>
      <w:tr w:rsidR="00004CD3" w:rsidRPr="00956D64" w14:paraId="0A662475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  <w:vAlign w:val="center"/>
          </w:tcPr>
          <w:p w14:paraId="4C153970" w14:textId="77777777" w:rsidR="00004CD3" w:rsidRDefault="00004CD3" w:rsidP="005A213D">
            <w:pPr>
              <w:spacing w:after="0"/>
              <w:rPr>
                <w:rFonts w:cs="Arial"/>
              </w:rPr>
            </w:pPr>
          </w:p>
          <w:p w14:paraId="395EA2CE" w14:textId="69A5016B" w:rsidR="00094599" w:rsidRDefault="00094599" w:rsidP="005A213D">
            <w:pPr>
              <w:spacing w:after="0"/>
              <w:rPr>
                <w:rFonts w:cs="Arial"/>
              </w:rPr>
            </w:pPr>
          </w:p>
          <w:p w14:paraId="7A345DE7" w14:textId="460366AC" w:rsidR="00094599" w:rsidRDefault="00094599" w:rsidP="005A213D">
            <w:pPr>
              <w:spacing w:after="0"/>
              <w:rPr>
                <w:rFonts w:cs="Arial"/>
              </w:rPr>
            </w:pPr>
          </w:p>
          <w:p w14:paraId="0B86A2CA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3D2EB4CE" w14:textId="77777777" w:rsidR="00094599" w:rsidRDefault="00094599" w:rsidP="005A213D">
            <w:pPr>
              <w:spacing w:after="0"/>
              <w:rPr>
                <w:rFonts w:cs="Arial"/>
              </w:rPr>
            </w:pPr>
          </w:p>
          <w:p w14:paraId="1F689699" w14:textId="43DB242B" w:rsidR="00094599" w:rsidRPr="00956D64" w:rsidRDefault="00094599" w:rsidP="005A213D">
            <w:pPr>
              <w:spacing w:after="0"/>
              <w:rPr>
                <w:rFonts w:cs="Arial"/>
              </w:rPr>
            </w:pPr>
          </w:p>
        </w:tc>
      </w:tr>
      <w:tr w:rsidR="00004CD3" w:rsidRPr="00956D64" w14:paraId="5FEFCAC7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914AD0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 w:rsidRPr="00AF6DB8">
              <w:rPr>
                <w:rFonts w:cs="Arial"/>
              </w:rPr>
              <w:t>Quantas referências bibliográficas foram utilizadas? Quantas referências bibliográficas possuem menos que três anos? Quantas referências bibliográficas são de revistas de alto impacto?</w:t>
            </w:r>
          </w:p>
        </w:tc>
      </w:tr>
      <w:tr w:rsidR="00004CD3" w:rsidRPr="00956D64" w14:paraId="62CF4583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4" w:space="0" w:color="auto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EC9B215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1AC1BDB3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15974F6D" w14:textId="699B00A7" w:rsidR="00094599" w:rsidRDefault="00094599" w:rsidP="00094599">
            <w:pPr>
              <w:spacing w:after="0"/>
              <w:rPr>
                <w:rFonts w:cs="Arial"/>
              </w:rPr>
            </w:pPr>
          </w:p>
          <w:p w14:paraId="7A74E7B2" w14:textId="71E9A07B" w:rsidR="00094599" w:rsidRDefault="00094599" w:rsidP="00094599">
            <w:pPr>
              <w:spacing w:after="0"/>
              <w:rPr>
                <w:rFonts w:cs="Arial"/>
              </w:rPr>
            </w:pPr>
          </w:p>
          <w:p w14:paraId="2ABE8299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68CEC271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0D431D7F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</w:p>
        </w:tc>
      </w:tr>
      <w:tr w:rsidR="00004CD3" w:rsidRPr="00956D64" w14:paraId="73B3F294" w14:textId="77777777" w:rsidTr="005A213D">
        <w:trPr>
          <w:cantSplit/>
          <w:trHeight w:val="315"/>
        </w:trPr>
        <w:tc>
          <w:tcPr>
            <w:tcW w:w="971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230CEE" w14:textId="77777777" w:rsidR="00004CD3" w:rsidRPr="00956D64" w:rsidRDefault="00004CD3" w:rsidP="005A213D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A proposta de pesquisa prevê</w:t>
            </w:r>
            <w:r w:rsidRPr="00B56F7A">
              <w:rPr>
                <w:rFonts w:cs="Arial"/>
              </w:rPr>
              <w:t xml:space="preserve"> a realização de pesquisas que possuam procedimentos experimentais envolvendo seres humanos, nos âmbitos social, biológico e ambiental, nos termos das propostas e diretrizes da Declaração Universal sobre Bioética e Direitos Humanos da UNESCO </w:t>
            </w:r>
            <w:r>
              <w:rPr>
                <w:rFonts w:cs="Arial"/>
              </w:rPr>
              <w:t xml:space="preserve">e </w:t>
            </w:r>
            <w:r w:rsidRPr="00B56F7A">
              <w:rPr>
                <w:rFonts w:cs="Arial"/>
              </w:rPr>
              <w:t>será necessário o encaminhamento do protocolo de pesquisa pelo Professor Orientador ao Comitê de ética em Pesquisa do CEFET-MG imediatamente após a conclusão do TCC I</w:t>
            </w:r>
            <w:r>
              <w:rPr>
                <w:rFonts w:cs="Arial"/>
              </w:rPr>
              <w:t>?</w:t>
            </w:r>
          </w:p>
        </w:tc>
      </w:tr>
      <w:tr w:rsidR="00094599" w:rsidRPr="00956D64" w14:paraId="575E6980" w14:textId="77777777" w:rsidTr="00AA44A4">
        <w:trPr>
          <w:cantSplit/>
          <w:trHeight w:val="315"/>
        </w:trPr>
        <w:tc>
          <w:tcPr>
            <w:tcW w:w="9710" w:type="dxa"/>
            <w:tcBorders>
              <w:top w:val="single" w:sz="4" w:space="0" w:color="BFBFBF" w:themeColor="background1" w:themeShade="BF"/>
              <w:left w:val="nil"/>
              <w:bottom w:val="single" w:sz="18" w:space="0" w:color="auto"/>
              <w:right w:val="nil"/>
            </w:tcBorders>
          </w:tcPr>
          <w:p w14:paraId="0FFB37C9" w14:textId="7816232B" w:rsidR="00094599" w:rsidRDefault="00094599" w:rsidP="00094599">
            <w:pPr>
              <w:tabs>
                <w:tab w:val="left" w:pos="2535"/>
              </w:tabs>
              <w:spacing w:after="0"/>
              <w:rPr>
                <w:rFonts w:cs="Arial"/>
              </w:rPr>
            </w:pPr>
            <w:r>
              <w:rPr>
                <w:rFonts w:cs="Arial"/>
              </w:rPr>
              <w:tab/>
            </w:r>
          </w:p>
          <w:p w14:paraId="045019B1" w14:textId="0FF65287" w:rsidR="00094599" w:rsidRDefault="00094599" w:rsidP="00094599">
            <w:pPr>
              <w:tabs>
                <w:tab w:val="left" w:pos="2535"/>
              </w:tabs>
              <w:spacing w:after="0"/>
              <w:rPr>
                <w:rFonts w:cs="Arial"/>
              </w:rPr>
            </w:pPr>
          </w:p>
          <w:p w14:paraId="77C8B37F" w14:textId="77777777" w:rsidR="00094599" w:rsidRPr="00094599" w:rsidRDefault="00094599" w:rsidP="00094599">
            <w:pPr>
              <w:tabs>
                <w:tab w:val="left" w:pos="2535"/>
              </w:tabs>
              <w:spacing w:after="0"/>
              <w:rPr>
                <w:rFonts w:cs="Arial"/>
              </w:rPr>
            </w:pPr>
          </w:p>
          <w:p w14:paraId="3397DB48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63C43B03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7A18C478" w14:textId="77777777" w:rsidR="00094599" w:rsidRPr="00094599" w:rsidRDefault="00094599" w:rsidP="00094599">
            <w:pPr>
              <w:spacing w:after="0"/>
              <w:rPr>
                <w:rFonts w:cs="Arial"/>
              </w:rPr>
            </w:pPr>
          </w:p>
          <w:p w14:paraId="1DE78ECF" w14:textId="77777777" w:rsidR="00094599" w:rsidRPr="00956D64" w:rsidRDefault="00094599" w:rsidP="00094599">
            <w:pPr>
              <w:spacing w:after="0"/>
              <w:rPr>
                <w:rFonts w:cs="Arial"/>
              </w:rPr>
            </w:pPr>
          </w:p>
        </w:tc>
      </w:tr>
    </w:tbl>
    <w:p w14:paraId="59812090" w14:textId="77777777" w:rsidR="00004CD3" w:rsidRPr="00E86FA2" w:rsidRDefault="00004CD3" w:rsidP="00004CD3">
      <w:pPr>
        <w:spacing w:after="0"/>
        <w:ind w:left="142"/>
        <w:rPr>
          <w:rFonts w:cs="Arial"/>
        </w:rPr>
      </w:pPr>
      <w:bookmarkStart w:id="0" w:name="_Hlk526165383"/>
    </w:p>
    <w:p w14:paraId="49CB1592" w14:textId="77777777" w:rsidR="00004CD3" w:rsidRPr="00E86FA2" w:rsidRDefault="00004CD3" w:rsidP="00004CD3">
      <w:pPr>
        <w:spacing w:after="0"/>
        <w:ind w:left="142"/>
        <w:jc w:val="right"/>
        <w:rPr>
          <w:rFonts w:cs="Arial"/>
        </w:rPr>
      </w:pPr>
      <w:r w:rsidRPr="00E86FA2">
        <w:rPr>
          <w:rFonts w:cs="Arial"/>
        </w:rPr>
        <w:t xml:space="preserve">Belo Horizonte, ____ de ____________ </w:t>
      </w:r>
      <w:proofErr w:type="spellStart"/>
      <w:r w:rsidRPr="00E86FA2">
        <w:rPr>
          <w:rFonts w:cs="Arial"/>
        </w:rPr>
        <w:t>de</w:t>
      </w:r>
      <w:proofErr w:type="spellEnd"/>
      <w:r w:rsidRPr="00E86FA2">
        <w:rPr>
          <w:rFonts w:cs="Arial"/>
        </w:rPr>
        <w:t xml:space="preserve"> 20___</w:t>
      </w:r>
    </w:p>
    <w:p w14:paraId="0F07530A" w14:textId="77777777" w:rsidR="00004CD3" w:rsidRPr="00E86FA2" w:rsidRDefault="00004CD3" w:rsidP="00004CD3">
      <w:pPr>
        <w:spacing w:after="0"/>
        <w:ind w:left="142"/>
        <w:rPr>
          <w:rFonts w:cs="Arial"/>
        </w:rPr>
      </w:pPr>
    </w:p>
    <w:p w14:paraId="2EDAFE70" w14:textId="5293B72D" w:rsidR="00004CD3" w:rsidRDefault="00004CD3" w:rsidP="00094599">
      <w:pPr>
        <w:spacing w:after="0"/>
        <w:ind w:left="142"/>
        <w:jc w:val="center"/>
        <w:rPr>
          <w:rFonts w:cs="Arial"/>
        </w:rPr>
      </w:pPr>
    </w:p>
    <w:p w14:paraId="07E72672" w14:textId="49BAA8DF" w:rsidR="00094599" w:rsidRDefault="00094599" w:rsidP="00094599">
      <w:pPr>
        <w:spacing w:after="0"/>
        <w:ind w:left="142"/>
        <w:jc w:val="center"/>
        <w:rPr>
          <w:rFonts w:cs="Arial"/>
        </w:rPr>
      </w:pPr>
    </w:p>
    <w:p w14:paraId="18ED5B77" w14:textId="64DA9FA6" w:rsidR="00094599" w:rsidRDefault="00094599" w:rsidP="00094599">
      <w:pPr>
        <w:spacing w:after="0"/>
        <w:ind w:left="142"/>
        <w:jc w:val="center"/>
        <w:rPr>
          <w:rFonts w:cs="Arial"/>
        </w:rPr>
      </w:pPr>
    </w:p>
    <w:p w14:paraId="322B7EB8" w14:textId="49A92366" w:rsidR="00094599" w:rsidRDefault="00094599" w:rsidP="00094599">
      <w:pPr>
        <w:spacing w:after="0"/>
        <w:ind w:left="142"/>
        <w:jc w:val="center"/>
        <w:rPr>
          <w:rFonts w:cs="Arial"/>
        </w:rPr>
      </w:pPr>
    </w:p>
    <w:p w14:paraId="78BFCFA0" w14:textId="718D2994" w:rsidR="00094599" w:rsidRDefault="00094599" w:rsidP="00094599">
      <w:pPr>
        <w:spacing w:after="0"/>
        <w:ind w:left="142"/>
        <w:jc w:val="center"/>
        <w:rPr>
          <w:rFonts w:cs="Arial"/>
        </w:rPr>
      </w:pPr>
    </w:p>
    <w:p w14:paraId="4F8107BA" w14:textId="2412593E" w:rsidR="00094599" w:rsidRDefault="00094599" w:rsidP="00094599">
      <w:pPr>
        <w:spacing w:after="0"/>
        <w:ind w:left="142"/>
        <w:jc w:val="center"/>
        <w:rPr>
          <w:rFonts w:cs="Arial"/>
        </w:rPr>
      </w:pPr>
    </w:p>
    <w:p w14:paraId="6EF65DDC" w14:textId="77777777" w:rsidR="00094599" w:rsidRPr="00E86FA2" w:rsidRDefault="00094599" w:rsidP="00094599">
      <w:pPr>
        <w:spacing w:after="0"/>
        <w:ind w:left="142"/>
        <w:jc w:val="center"/>
        <w:rPr>
          <w:rFonts w:cs="Arial"/>
        </w:rPr>
      </w:pPr>
    </w:p>
    <w:tbl>
      <w:tblPr>
        <w:tblW w:w="0" w:type="auto"/>
        <w:jc w:val="center"/>
        <w:tblBorders>
          <w:top w:val="single" w:sz="8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28"/>
      </w:tblGrid>
      <w:tr w:rsidR="00004CD3" w:rsidRPr="00E86FA2" w14:paraId="63706958" w14:textId="77777777" w:rsidTr="00094599">
        <w:trPr>
          <w:jc w:val="center"/>
        </w:trPr>
        <w:tc>
          <w:tcPr>
            <w:tcW w:w="4928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51CA92D9" w14:textId="77777777" w:rsidR="00004CD3" w:rsidRPr="00E86FA2" w:rsidRDefault="00004CD3" w:rsidP="00094599">
            <w:pPr>
              <w:spacing w:after="0"/>
              <w:jc w:val="center"/>
              <w:rPr>
                <w:rFonts w:cs="Arial"/>
              </w:rPr>
            </w:pPr>
            <w:r w:rsidRPr="00E86FA2">
              <w:rPr>
                <w:rFonts w:cs="Arial"/>
              </w:rPr>
              <w:t>Assinatura do orientador</w:t>
            </w:r>
          </w:p>
        </w:tc>
      </w:tr>
      <w:bookmarkEnd w:id="0"/>
    </w:tbl>
    <w:p w14:paraId="5EB4CC8F" w14:textId="424E0854" w:rsidR="005C762A" w:rsidRPr="00C57318" w:rsidRDefault="005C762A" w:rsidP="00004CD3">
      <w:pPr>
        <w:spacing w:after="160" w:line="259" w:lineRule="auto"/>
        <w:jc w:val="left"/>
      </w:pPr>
    </w:p>
    <w:sectPr w:rsidR="005C762A" w:rsidRPr="00C57318">
      <w:headerReference w:type="default" r:id="rId6"/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3E5B3" w14:textId="77777777" w:rsidR="00046C51" w:rsidRDefault="00046C51" w:rsidP="00994DD7">
      <w:pPr>
        <w:spacing w:after="0"/>
      </w:pPr>
      <w:r>
        <w:separator/>
      </w:r>
    </w:p>
  </w:endnote>
  <w:endnote w:type="continuationSeparator" w:id="0">
    <w:p w14:paraId="384C1E07" w14:textId="77777777" w:rsidR="00046C51" w:rsidRDefault="00046C51" w:rsidP="00994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C5BC9" w14:textId="77777777" w:rsidR="00994DD7" w:rsidRPr="00994DD7" w:rsidRDefault="00994DD7" w:rsidP="00994DD7">
    <w:pPr>
      <w:pStyle w:val="Rodap"/>
      <w:jc w:val="right"/>
      <w:rPr>
        <w:sz w:val="20"/>
        <w:szCs w:val="20"/>
      </w:rPr>
    </w:pPr>
    <w:r w:rsidRPr="00660FB3">
      <w:rPr>
        <w:sz w:val="20"/>
        <w:szCs w:val="20"/>
      </w:rPr>
      <w:t xml:space="preserve">Aprovada na </w:t>
    </w:r>
    <w:r>
      <w:rPr>
        <w:sz w:val="20"/>
        <w:szCs w:val="20"/>
      </w:rPr>
      <w:t>26</w:t>
    </w:r>
    <w:r w:rsidRPr="00660FB3">
      <w:rPr>
        <w:sz w:val="20"/>
        <w:szCs w:val="20"/>
      </w:rPr>
      <w:t>°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E8F80" w14:textId="77777777" w:rsidR="00046C51" w:rsidRDefault="00046C51" w:rsidP="00994DD7">
      <w:pPr>
        <w:spacing w:after="0"/>
      </w:pPr>
      <w:r>
        <w:separator/>
      </w:r>
    </w:p>
  </w:footnote>
  <w:footnote w:type="continuationSeparator" w:id="0">
    <w:p w14:paraId="03CBACF1" w14:textId="77777777" w:rsidR="00046C51" w:rsidRDefault="00046C51" w:rsidP="00994DD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59A74" w14:textId="77777777" w:rsidR="00994DD7" w:rsidRPr="002E5869" w:rsidRDefault="00994DD7" w:rsidP="00994DD7">
    <w:pPr>
      <w:spacing w:after="0"/>
      <w:jc w:val="center"/>
      <w:rPr>
        <w:rFonts w:cs="Arial"/>
      </w:rPr>
    </w:pPr>
    <w:r w:rsidRPr="002E5869">
      <w:rPr>
        <w:rFonts w:cs="Arial"/>
        <w:noProof/>
      </w:rPr>
      <w:drawing>
        <wp:anchor distT="0" distB="0" distL="114300" distR="114300" simplePos="0" relativeHeight="251658240" behindDoc="0" locked="0" layoutInCell="1" allowOverlap="1" wp14:anchorId="37544401" wp14:editId="789D5D16">
          <wp:simplePos x="0" y="0"/>
          <wp:positionH relativeFrom="margin">
            <wp:align>center</wp:align>
          </wp:positionH>
          <wp:positionV relativeFrom="paragraph">
            <wp:posOffset>-344805</wp:posOffset>
          </wp:positionV>
          <wp:extent cx="799200" cy="788400"/>
          <wp:effectExtent l="0" t="0" r="127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200" cy="7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B79DF36" w14:textId="77777777" w:rsidR="00094599" w:rsidRDefault="00094599" w:rsidP="00994DD7">
    <w:pPr>
      <w:spacing w:after="0"/>
      <w:jc w:val="center"/>
      <w:rPr>
        <w:rFonts w:cs="Arial"/>
      </w:rPr>
    </w:pPr>
  </w:p>
  <w:p w14:paraId="78ADF6E0" w14:textId="77777777" w:rsidR="00094599" w:rsidRDefault="00094599" w:rsidP="00994DD7">
    <w:pPr>
      <w:spacing w:after="0"/>
      <w:jc w:val="center"/>
      <w:rPr>
        <w:rFonts w:cs="Arial"/>
      </w:rPr>
    </w:pPr>
  </w:p>
  <w:p w14:paraId="6413577D" w14:textId="2D74E625" w:rsidR="00994DD7" w:rsidRDefault="00994DD7" w:rsidP="00994DD7">
    <w:pPr>
      <w:spacing w:after="0"/>
      <w:jc w:val="center"/>
      <w:rPr>
        <w:rFonts w:cs="Arial"/>
      </w:rPr>
    </w:pPr>
    <w:r w:rsidRPr="002E5869">
      <w:rPr>
        <w:rFonts w:cs="Arial"/>
      </w:rPr>
      <w:t>MINISTÉRIO</w:t>
    </w:r>
    <w:r>
      <w:rPr>
        <w:rFonts w:cs="Arial"/>
      </w:rPr>
      <w:t xml:space="preserve"> DA EDUCAÇÃO</w:t>
    </w:r>
  </w:p>
  <w:p w14:paraId="55104048" w14:textId="77777777" w:rsidR="00994DD7" w:rsidRDefault="00994DD7" w:rsidP="00994DD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6B7EFD3E" w14:textId="77777777" w:rsidR="00994DD7" w:rsidRPr="00994DD7" w:rsidRDefault="00994DD7" w:rsidP="00994DD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01C633BB" w14:textId="77777777" w:rsidR="00994DD7" w:rsidRDefault="00994DD7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LA0MrGwNDE3NzRQ0lEKTi0uzszPAykwrAUA0rw4piwAAAA="/>
  </w:docVars>
  <w:rsids>
    <w:rsidRoot w:val="00994DD7"/>
    <w:rsid w:val="00004CD3"/>
    <w:rsid w:val="00046C51"/>
    <w:rsid w:val="00094599"/>
    <w:rsid w:val="005C762A"/>
    <w:rsid w:val="00994DD7"/>
    <w:rsid w:val="00C5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C16DB4"/>
  <w15:chartTrackingRefBased/>
  <w15:docId w15:val="{EFF24084-35B3-4776-9500-64C41221C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DD7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994DD7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994DD7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94DD7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994DD7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994DD7"/>
    <w:rPr>
      <w:rFonts w:ascii="Arial" w:hAnsi="Arial"/>
    </w:rPr>
  </w:style>
  <w:style w:type="table" w:styleId="Tabelacomgrade">
    <w:name w:val="Table Grid"/>
    <w:basedOn w:val="Tabelanormal"/>
    <w:uiPriority w:val="39"/>
    <w:rsid w:val="005C7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2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01</dc:creator>
  <cp:keywords/>
  <dc:description/>
  <cp:lastModifiedBy>Tainá Pôssas</cp:lastModifiedBy>
  <cp:revision>5</cp:revision>
  <dcterms:created xsi:type="dcterms:W3CDTF">2019-06-30T20:48:00Z</dcterms:created>
  <dcterms:modified xsi:type="dcterms:W3CDTF">2021-08-17T19:08:00Z</dcterms:modified>
</cp:coreProperties>
</file>